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icat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 included stud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 risk 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3G-resistant Enterobactera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bapenem-resistant Enterobactera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hicillin-resistant S. aure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bapenem-resistant A.baumani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comycin-resistant Enterococ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 pathogen combination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ed resista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resista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ed suscepti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susce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5_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75_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8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2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BFB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A6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E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1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1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A29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5BD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5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1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9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020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AF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DC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5E4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1D1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A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CD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C3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5A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1D1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oro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C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7B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CA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0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C9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BA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6D5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D5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/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D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AC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DD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9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C8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AE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5B2D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332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c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64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5A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C0B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3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C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ge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8E7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BAA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non spe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F90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CA1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4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C8E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AB9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appropriate empirical antibiotic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B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130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D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040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C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B1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736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735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050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5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B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BE4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F100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9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rticosteroid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E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E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8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2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BE4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ropriate empirical antibiot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B732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E742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F3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26E1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020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47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76A0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7B88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7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B732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du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8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medical res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lood val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CA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ED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6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F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8E7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B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DB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CD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D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2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, other than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1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3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CA56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/low 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B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B38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3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8B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bolic/liver/kidney/uro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C2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2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1C6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BA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C8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CC2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/hemato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C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D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0D0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D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CD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AA7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8D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D7B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7B88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9A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1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1D1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/auto-immune/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6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C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C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E9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AB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8D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C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B0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B8A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comorbidity score (Charlson &gt;2; Elixhauser &gt;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derweight/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grap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CF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9A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der age (cutoffs &gt;/= 60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3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8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ng age (cutoffs &lt;/= 5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7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9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C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7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48B4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3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7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ogra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C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F1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7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B0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hospitalis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A4C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BA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1C6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F99C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29B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6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6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D85B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CU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FB8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4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0D0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F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94B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AF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2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7A9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D5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DD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CF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D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8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CA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999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B904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4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975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BE9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3BB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0935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BE4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C4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associated, other than hospital-acquired or non specified if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2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DD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A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care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3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7B6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DC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C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vasive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intestinal/urinary tubes or dra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AB5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3C6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BA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3B0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C8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B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DB7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way/respiratory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3C7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BFB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BE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4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94B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AF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CD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gery / Invasive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1D1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A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9B5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CF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A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9A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venous access/di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D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C3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CD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D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C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BC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8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al device / im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D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A46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7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6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C6B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ED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E1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523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BE4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8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V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D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C6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C7C2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C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od 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C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A8C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97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F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BA0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E1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3A6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693B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4B1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2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7B3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F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C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F86B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C8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AA0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E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7A9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D873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29F6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853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C4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3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om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6A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EC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756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treatmen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F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7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duration of hospitalisation or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7D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/specific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tract/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C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9B5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A99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xed/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6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ED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6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AA7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C7C2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ra-abdominal/hepatobil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E9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2C0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8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inary tr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4A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6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64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17F3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3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2B58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/soft tis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6D5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B7E6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7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e/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E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5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card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osal barrier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E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 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A59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0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796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A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7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9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C3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ED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BDB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C3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7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F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12:28:43Z</dcterms:created>
  <dcterms:modified xsi:type="dcterms:W3CDTF">2025-10-27T12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